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B0B7A2" w14:textId="523888BB" w:rsidR="00B41DFB" w:rsidRPr="001D5335" w:rsidRDefault="00EC4B03" w:rsidP="00B41DFB">
      <w:pPr>
        <w:spacing w:line="48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upplementary (</w:t>
      </w:r>
      <w:r w:rsidR="00B41DFB" w:rsidRPr="001D5335">
        <w:rPr>
          <w:rFonts w:ascii="Calibri" w:eastAsia="Calibri" w:hAnsi="Calibri" w:cs="Calibri"/>
        </w:rPr>
        <w:t>Table</w:t>
      </w:r>
      <w:r>
        <w:rPr>
          <w:rFonts w:ascii="Calibri" w:eastAsia="Calibri" w:hAnsi="Calibri" w:cs="Calibri"/>
        </w:rPr>
        <w:t>)</w:t>
      </w:r>
      <w:r w:rsidR="00B41DFB" w:rsidRPr="001D5335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>6</w:t>
      </w:r>
      <w:r w:rsidR="00B41DFB" w:rsidRPr="001D5335">
        <w:rPr>
          <w:rFonts w:ascii="Calibri" w:eastAsia="Calibri" w:hAnsi="Calibri" w:cs="Calibri"/>
        </w:rPr>
        <w:t xml:space="preserve">. </w:t>
      </w:r>
      <w:bookmarkStart w:id="0" w:name="_Hlk19808175"/>
      <w:r w:rsidR="00B41DFB" w:rsidRPr="001D5335">
        <w:rPr>
          <w:rFonts w:ascii="Calibri" w:eastAsia="Calibri" w:hAnsi="Calibri" w:cs="Calibri"/>
        </w:rPr>
        <w:t xml:space="preserve">The Percentage of Changes in </w:t>
      </w:r>
      <w:proofErr w:type="spellStart"/>
      <w:r w:rsidR="00B41DFB" w:rsidRPr="001D5335">
        <w:rPr>
          <w:rFonts w:ascii="Calibri" w:eastAsia="Calibri" w:hAnsi="Calibri" w:cs="Calibri"/>
        </w:rPr>
        <w:t>Dermoscopic</w:t>
      </w:r>
      <w:proofErr w:type="spellEnd"/>
      <w:r w:rsidR="00B41DFB" w:rsidRPr="001D5335">
        <w:rPr>
          <w:rFonts w:ascii="Calibri" w:eastAsia="Calibri" w:hAnsi="Calibri" w:cs="Calibri"/>
        </w:rPr>
        <w:t xml:space="preserve"> Features, During the Time, for the Two Treatment Groups.</w:t>
      </w:r>
      <w:bookmarkEnd w:id="0"/>
      <w:r w:rsidR="00B41DFB">
        <w:rPr>
          <w:rFonts w:ascii="Calibri" w:eastAsia="Calibri" w:hAnsi="Calibri" w:cs="Calibri"/>
        </w:rPr>
        <w:t xml:space="preserve"> </w:t>
      </w:r>
      <w:r w:rsidR="00B41DFB" w:rsidRPr="00CD5970">
        <w:rPr>
          <w:rFonts w:ascii="Calibri" w:eastAsia="Calibri" w:hAnsi="Calibri" w:cs="Calibri"/>
          <w:i/>
          <w:iCs/>
        </w:rPr>
        <w:t>Abbreviations</w:t>
      </w:r>
      <w:r w:rsidR="00B41DFB">
        <w:rPr>
          <w:rFonts w:ascii="Calibri" w:eastAsia="Calibri" w:hAnsi="Calibri" w:cs="Calibri"/>
        </w:rPr>
        <w:t xml:space="preserve">: KOH 5%, </w:t>
      </w:r>
      <w:r w:rsidR="00B41DFB">
        <w:rPr>
          <w:sz w:val="24"/>
          <w:szCs w:val="24"/>
        </w:rPr>
        <w:t>Potassium hydroxide; 5-FU,</w:t>
      </w:r>
      <w:r w:rsidR="00B41DFB" w:rsidRPr="001D5335">
        <w:rPr>
          <w:sz w:val="24"/>
          <w:szCs w:val="24"/>
        </w:rPr>
        <w:t xml:space="preserve"> </w:t>
      </w:r>
      <w:r w:rsidR="00B41DFB">
        <w:rPr>
          <w:sz w:val="24"/>
          <w:szCs w:val="24"/>
        </w:rPr>
        <w:t>5-flu</w:t>
      </w:r>
      <w:r>
        <w:rPr>
          <w:sz w:val="24"/>
          <w:szCs w:val="24"/>
        </w:rPr>
        <w:t>o</w:t>
      </w:r>
      <w:r w:rsidR="00B41DFB">
        <w:rPr>
          <w:sz w:val="24"/>
          <w:szCs w:val="24"/>
        </w:rPr>
        <w:t>rouracil cream 5%.</w:t>
      </w:r>
    </w:p>
    <w:tbl>
      <w:tblPr>
        <w:bidiVisual/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600" w:firstRow="0" w:lastRow="0" w:firstColumn="0" w:lastColumn="0" w:noHBand="1" w:noVBand="1"/>
      </w:tblPr>
      <w:tblGrid>
        <w:gridCol w:w="745"/>
        <w:gridCol w:w="1071"/>
        <w:gridCol w:w="1426"/>
        <w:gridCol w:w="851"/>
        <w:gridCol w:w="985"/>
        <w:gridCol w:w="1454"/>
        <w:gridCol w:w="1147"/>
        <w:gridCol w:w="1663"/>
      </w:tblGrid>
      <w:tr w:rsidR="00B41DFB" w:rsidRPr="001D5335" w14:paraId="24D42123" w14:textId="77777777" w:rsidTr="002F3BFF">
        <w:trPr>
          <w:trHeight w:val="87"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681C5BA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P-valu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B8B3E6B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After 3 Month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7E68483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Before treatment (</w:t>
            </w:r>
            <w:proofErr w:type="gramStart"/>
            <w:r w:rsidRPr="001D5335">
              <w:rPr>
                <w:rFonts w:ascii="Calibri" w:eastAsia="Calibri" w:hAnsi="Calibri" w:cs="Calibri"/>
              </w:rPr>
              <w:t>83)</w:t>
            </w:r>
            <w:r w:rsidRPr="00CD5970">
              <w:rPr>
                <w:rFonts w:ascii="Calibri" w:eastAsia="Calibri" w:hAnsi="Calibri" w:cs="Calibri"/>
                <w:vertAlign w:val="superscript"/>
              </w:rPr>
              <w:t>$</w:t>
            </w:r>
            <w:proofErr w:type="gram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1764FF5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P-valu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2E656F3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After 1 Mont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9A2862A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Before Treatment (11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B01C397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Treatme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DB93286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proofErr w:type="spellStart"/>
            <w:r w:rsidRPr="001D5335">
              <w:rPr>
                <w:rFonts w:ascii="Calibri" w:eastAsia="Calibri" w:hAnsi="Calibri" w:cs="Calibri"/>
              </w:rPr>
              <w:t>Dermoscopic</w:t>
            </w:r>
            <w:proofErr w:type="spellEnd"/>
            <w:r w:rsidRPr="001D5335">
              <w:rPr>
                <w:rFonts w:ascii="Calibri" w:eastAsia="Calibri" w:hAnsi="Calibri" w:cs="Calibri"/>
              </w:rPr>
              <w:t xml:space="preserve"> Feature</w:t>
            </w:r>
          </w:p>
        </w:tc>
      </w:tr>
      <w:tr w:rsidR="00B41DFB" w:rsidRPr="001D5335" w14:paraId="08F09419" w14:textId="77777777" w:rsidTr="002F3BFF">
        <w:trPr>
          <w:trHeight w:val="1320"/>
          <w:jc w:val="center"/>
        </w:trPr>
        <w:tc>
          <w:tcPr>
            <w:tcW w:w="0" w:type="auto"/>
            <w:vMerge w:val="restar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908091D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0.887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528FBA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17.4%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E60A584" w14:textId="77777777" w:rsidR="00B41DFB" w:rsidRPr="001D5335" w:rsidRDefault="00B41DFB" w:rsidP="002F3BFF">
            <w:pPr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60.9%</w:t>
            </w:r>
          </w:p>
        </w:tc>
        <w:tc>
          <w:tcPr>
            <w:tcW w:w="0" w:type="auto"/>
            <w:vMerge w:val="restart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CBA95B7" w14:textId="77777777" w:rsidR="00B41DFB" w:rsidRPr="001D5335" w:rsidRDefault="00B41DFB" w:rsidP="002F3BFF">
            <w:pPr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Value 0.256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D0E6260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19%</w:t>
            </w:r>
          </w:p>
          <w:p w14:paraId="1BE0CF00" w14:textId="77777777" w:rsidR="00B41DFB" w:rsidRPr="001D5335" w:rsidRDefault="00B41DFB" w:rsidP="002F3BFF">
            <w:pPr>
              <w:spacing w:line="48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71E97A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58%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16A2D2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KOH</w:t>
            </w:r>
            <w:r>
              <w:rPr>
                <w:rFonts w:ascii="Calibri" w:eastAsia="Calibri" w:hAnsi="Calibri" w:cs="Calibri"/>
              </w:rPr>
              <w:t xml:space="preserve"> </w:t>
            </w:r>
            <w:r w:rsidRPr="001D5335">
              <w:rPr>
                <w:rFonts w:ascii="Calibri" w:eastAsia="Calibri" w:hAnsi="Calibri" w:cs="Calibri"/>
              </w:rPr>
              <w:t>5%</w:t>
            </w:r>
          </w:p>
        </w:tc>
        <w:tc>
          <w:tcPr>
            <w:tcW w:w="0" w:type="auto"/>
            <w:vMerge w:val="restart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271204A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Yellow Scale</w:t>
            </w:r>
            <w:r w:rsidRPr="005F792D">
              <w:rPr>
                <w:rFonts w:ascii="Calibri" w:eastAsia="Calibri" w:hAnsi="Calibri" w:cs="Calibri"/>
                <w:vertAlign w:val="superscript"/>
              </w:rPr>
              <w:t>*</w:t>
            </w:r>
          </w:p>
        </w:tc>
      </w:tr>
      <w:tr w:rsidR="00B41DFB" w:rsidRPr="001D5335" w14:paraId="71DFE2D3" w14:textId="77777777" w:rsidTr="002F3BFF">
        <w:trPr>
          <w:trHeight w:val="20"/>
          <w:jc w:val="center"/>
        </w:trPr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06E3510" w14:textId="77777777" w:rsidR="00B41DFB" w:rsidRPr="001D5335" w:rsidRDefault="00B41DFB" w:rsidP="002F3B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EF66034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16.2%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vAlign w:val="center"/>
          </w:tcPr>
          <w:p w14:paraId="7CD5B056" w14:textId="77777777" w:rsidR="00B41DFB" w:rsidRPr="001D5335" w:rsidRDefault="00B41DFB" w:rsidP="002F3BFF">
            <w:pPr>
              <w:bidi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62.2%</w:t>
            </w:r>
          </w:p>
        </w:tc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DAC06A" w14:textId="77777777" w:rsidR="00B41DFB" w:rsidRPr="001D5335" w:rsidRDefault="00B41DFB" w:rsidP="002F3B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F146F02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28%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DF38B06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64%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3294336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5-</w:t>
            </w:r>
            <w:r>
              <w:rPr>
                <w:rFonts w:ascii="Calibri" w:eastAsia="Calibri" w:hAnsi="Calibri" w:cs="Calibri"/>
              </w:rPr>
              <w:t>FU</w:t>
            </w:r>
          </w:p>
        </w:tc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1046D40" w14:textId="77777777" w:rsidR="00B41DFB" w:rsidRPr="001D5335" w:rsidRDefault="00B41DFB" w:rsidP="002F3B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</w:rPr>
            </w:pPr>
          </w:p>
        </w:tc>
      </w:tr>
      <w:tr w:rsidR="00B41DFB" w:rsidRPr="001D5335" w14:paraId="1DF6BAB7" w14:textId="77777777" w:rsidTr="002F3BFF">
        <w:trPr>
          <w:trHeight w:val="20"/>
          <w:jc w:val="center"/>
        </w:trPr>
        <w:tc>
          <w:tcPr>
            <w:tcW w:w="0" w:type="auto"/>
            <w:vMerge w:val="restar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0DA9CC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0.283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837B55F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6.5%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C35FB8B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47.8</w:t>
            </w:r>
          </w:p>
        </w:tc>
        <w:tc>
          <w:tcPr>
            <w:tcW w:w="0" w:type="auto"/>
            <w:vMerge w:val="restart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DFFCAE6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0.137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917DDBA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9.9%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3A2124C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43.7%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BA4AC65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OH 5%</w:t>
            </w:r>
          </w:p>
        </w:tc>
        <w:tc>
          <w:tcPr>
            <w:tcW w:w="0" w:type="auto"/>
            <w:vMerge w:val="restart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776A722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White Scale</w:t>
            </w:r>
            <w:r w:rsidRPr="005F792D">
              <w:rPr>
                <w:rFonts w:ascii="Calibri" w:eastAsia="Calibri" w:hAnsi="Calibri" w:cs="Calibri"/>
                <w:vertAlign w:val="superscript"/>
              </w:rPr>
              <w:t>*</w:t>
            </w:r>
          </w:p>
        </w:tc>
      </w:tr>
      <w:tr w:rsidR="00B41DFB" w:rsidRPr="001D5335" w14:paraId="7E2D493A" w14:textId="77777777" w:rsidTr="002F3BFF">
        <w:trPr>
          <w:trHeight w:val="20"/>
          <w:jc w:val="center"/>
        </w:trPr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65BF98" w14:textId="77777777" w:rsidR="00B41DFB" w:rsidRPr="001D5335" w:rsidRDefault="00B41DFB" w:rsidP="002F3B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373FE23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13%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vAlign w:val="center"/>
          </w:tcPr>
          <w:p w14:paraId="73E96F56" w14:textId="77777777" w:rsidR="00B41DFB" w:rsidRPr="001D5335" w:rsidRDefault="00B41DFB" w:rsidP="002F3BFF">
            <w:pPr>
              <w:bidi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59.5</w:t>
            </w:r>
          </w:p>
        </w:tc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D61224A" w14:textId="77777777" w:rsidR="00B41DFB" w:rsidRPr="001D5335" w:rsidRDefault="00B41DFB" w:rsidP="002F3B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26D4806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19.2%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570F188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53.8%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8EEE937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5-</w:t>
            </w:r>
            <w:r>
              <w:rPr>
                <w:rFonts w:ascii="Calibri" w:eastAsia="Calibri" w:hAnsi="Calibri" w:cs="Calibri"/>
              </w:rPr>
              <w:t>FU</w:t>
            </w:r>
          </w:p>
        </w:tc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075B1A8" w14:textId="77777777" w:rsidR="00B41DFB" w:rsidRPr="001D5335" w:rsidRDefault="00B41DFB" w:rsidP="002F3B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</w:rPr>
            </w:pPr>
          </w:p>
        </w:tc>
      </w:tr>
      <w:tr w:rsidR="00B41DFB" w:rsidRPr="001D5335" w14:paraId="7F971C6B" w14:textId="77777777" w:rsidTr="002F3BFF">
        <w:trPr>
          <w:trHeight w:val="20"/>
          <w:jc w:val="center"/>
        </w:trPr>
        <w:tc>
          <w:tcPr>
            <w:tcW w:w="0" w:type="auto"/>
            <w:vMerge w:val="restar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A5F360D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0.832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1A94D7E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6.5%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0E9A29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47.8</w:t>
            </w:r>
          </w:p>
        </w:tc>
        <w:tc>
          <w:tcPr>
            <w:tcW w:w="0" w:type="auto"/>
            <w:vMerge w:val="restart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63D0A5D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0.238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EC341D0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7.4%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3C0B2F6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47.1%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29E5E83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KOH</w:t>
            </w:r>
            <w:r>
              <w:rPr>
                <w:rFonts w:ascii="Calibri" w:eastAsia="Calibri" w:hAnsi="Calibri" w:cs="Calibri"/>
              </w:rPr>
              <w:t xml:space="preserve"> </w:t>
            </w:r>
            <w:r w:rsidRPr="001D5335">
              <w:rPr>
                <w:rFonts w:ascii="Calibri" w:eastAsia="Calibri" w:hAnsi="Calibri" w:cs="Calibri"/>
              </w:rPr>
              <w:t>5%</w:t>
            </w:r>
          </w:p>
        </w:tc>
        <w:tc>
          <w:tcPr>
            <w:tcW w:w="0" w:type="auto"/>
            <w:vMerge w:val="restart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9C8495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Pseudo-Network Pattern</w:t>
            </w:r>
            <w:r w:rsidRPr="005F792D">
              <w:rPr>
                <w:rFonts w:ascii="Calibri" w:eastAsia="Calibri" w:hAnsi="Calibri" w:cs="Calibri"/>
                <w:vertAlign w:val="superscript"/>
              </w:rPr>
              <w:t>*</w:t>
            </w:r>
          </w:p>
        </w:tc>
      </w:tr>
      <w:tr w:rsidR="00B41DFB" w:rsidRPr="001D5335" w14:paraId="01340FAB" w14:textId="77777777" w:rsidTr="002F3BFF">
        <w:trPr>
          <w:trHeight w:val="20"/>
          <w:jc w:val="center"/>
        </w:trPr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32A4255" w14:textId="77777777" w:rsidR="00B41DFB" w:rsidRPr="001D5335" w:rsidRDefault="00B41DFB" w:rsidP="002F3B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73FB4AE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5.4%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vAlign w:val="center"/>
          </w:tcPr>
          <w:p w14:paraId="12037671" w14:textId="77777777" w:rsidR="00B41DFB" w:rsidRPr="001D5335" w:rsidRDefault="00B41DFB" w:rsidP="002F3BFF">
            <w:pPr>
              <w:bidi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48.6</w:t>
            </w:r>
          </w:p>
        </w:tc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9E390DD" w14:textId="77777777" w:rsidR="00B41DFB" w:rsidRPr="001D5335" w:rsidRDefault="00B41DFB" w:rsidP="002F3B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393086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14%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074E09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48%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6498270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5-</w:t>
            </w:r>
            <w:r>
              <w:rPr>
                <w:rFonts w:ascii="Calibri" w:eastAsia="Calibri" w:hAnsi="Calibri" w:cs="Calibri"/>
              </w:rPr>
              <w:t>FU</w:t>
            </w:r>
          </w:p>
        </w:tc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D1DF45A" w14:textId="77777777" w:rsidR="00B41DFB" w:rsidRPr="001D5335" w:rsidRDefault="00B41DFB" w:rsidP="002F3B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</w:rPr>
            </w:pPr>
          </w:p>
        </w:tc>
      </w:tr>
      <w:tr w:rsidR="00B41DFB" w:rsidRPr="001D5335" w14:paraId="7B67D46E" w14:textId="77777777" w:rsidTr="002F3BFF">
        <w:trPr>
          <w:trHeight w:val="20"/>
          <w:jc w:val="center"/>
        </w:trPr>
        <w:tc>
          <w:tcPr>
            <w:tcW w:w="0" w:type="auto"/>
            <w:vMerge w:val="restar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549C70C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0.474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A65EC7B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4.3%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32DF6CF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13</w:t>
            </w:r>
          </w:p>
        </w:tc>
        <w:tc>
          <w:tcPr>
            <w:tcW w:w="0" w:type="auto"/>
            <w:vMerge w:val="restart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5625205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0.538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7F1562B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10.3%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838CFC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23.5%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1C45F76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KOH</w:t>
            </w:r>
            <w:r>
              <w:rPr>
                <w:rFonts w:ascii="Calibri" w:eastAsia="Calibri" w:hAnsi="Calibri" w:cs="Calibri"/>
              </w:rPr>
              <w:t xml:space="preserve"> </w:t>
            </w:r>
            <w:r w:rsidRPr="001D5335">
              <w:rPr>
                <w:rFonts w:ascii="Calibri" w:eastAsia="Calibri" w:hAnsi="Calibri" w:cs="Calibri"/>
              </w:rPr>
              <w:t>5%</w:t>
            </w:r>
          </w:p>
        </w:tc>
        <w:tc>
          <w:tcPr>
            <w:tcW w:w="0" w:type="auto"/>
            <w:vMerge w:val="restart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58F0963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Pigmented Dots</w:t>
            </w:r>
            <w:r w:rsidRPr="005F792D">
              <w:rPr>
                <w:rFonts w:ascii="Calibri" w:eastAsia="Calibri" w:hAnsi="Calibri" w:cs="Calibri"/>
                <w:vertAlign w:val="superscript"/>
              </w:rPr>
              <w:t>#</w:t>
            </w:r>
          </w:p>
        </w:tc>
      </w:tr>
      <w:tr w:rsidR="00B41DFB" w:rsidRPr="001D5335" w14:paraId="3B8345F2" w14:textId="77777777" w:rsidTr="002F3BFF">
        <w:trPr>
          <w:trHeight w:val="20"/>
          <w:jc w:val="center"/>
        </w:trPr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94D8C60" w14:textId="77777777" w:rsidR="00B41DFB" w:rsidRPr="001D5335" w:rsidRDefault="00B41DFB" w:rsidP="002F3B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F0F2801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8.1%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vAlign w:val="center"/>
          </w:tcPr>
          <w:p w14:paraId="537E5BC5" w14:textId="77777777" w:rsidR="00B41DFB" w:rsidRPr="001D5335" w:rsidRDefault="00B41DFB" w:rsidP="002F3BFF">
            <w:pPr>
              <w:bidi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2.7</w:t>
            </w:r>
          </w:p>
        </w:tc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1937141" w14:textId="77777777" w:rsidR="00B41DFB" w:rsidRPr="001D5335" w:rsidRDefault="00B41DFB" w:rsidP="002F3B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6C988B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14%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24BC60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12%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95B8B56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5-</w:t>
            </w:r>
            <w:r>
              <w:rPr>
                <w:rFonts w:ascii="Calibri" w:eastAsia="Calibri" w:hAnsi="Calibri" w:cs="Calibri"/>
              </w:rPr>
              <w:t>FU</w:t>
            </w:r>
          </w:p>
        </w:tc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7FD4D17" w14:textId="77777777" w:rsidR="00B41DFB" w:rsidRPr="001D5335" w:rsidRDefault="00B41DFB" w:rsidP="002F3B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</w:rPr>
            </w:pPr>
          </w:p>
        </w:tc>
      </w:tr>
      <w:tr w:rsidR="00B41DFB" w:rsidRPr="001D5335" w14:paraId="1588CAD9" w14:textId="77777777" w:rsidTr="002F3BFF">
        <w:trPr>
          <w:trHeight w:val="191"/>
          <w:jc w:val="center"/>
        </w:trPr>
        <w:tc>
          <w:tcPr>
            <w:tcW w:w="0" w:type="auto"/>
            <w:vMerge w:val="restar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1F1F8B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0.781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309EE09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6.5%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EFDC79C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13</w:t>
            </w:r>
          </w:p>
        </w:tc>
        <w:tc>
          <w:tcPr>
            <w:tcW w:w="0" w:type="auto"/>
            <w:vMerge w:val="restart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8DF5435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0.773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AAE595B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7.4%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DA6EBAC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8.8%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7AC09BD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KOH</w:t>
            </w:r>
            <w:r>
              <w:rPr>
                <w:rFonts w:ascii="Calibri" w:eastAsia="Calibri" w:hAnsi="Calibri" w:cs="Calibri"/>
              </w:rPr>
              <w:t xml:space="preserve"> </w:t>
            </w:r>
            <w:r w:rsidRPr="001D5335">
              <w:rPr>
                <w:rFonts w:ascii="Calibri" w:eastAsia="Calibri" w:hAnsi="Calibri" w:cs="Calibri"/>
              </w:rPr>
              <w:t>5%</w:t>
            </w:r>
          </w:p>
        </w:tc>
        <w:tc>
          <w:tcPr>
            <w:tcW w:w="0" w:type="auto"/>
            <w:vMerge w:val="restart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DFE72D9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Linear-Wavy Vessels</w:t>
            </w:r>
            <w:r w:rsidRPr="005F792D">
              <w:rPr>
                <w:rFonts w:ascii="Calibri" w:eastAsia="Calibri" w:hAnsi="Calibri" w:cs="Calibri"/>
                <w:vertAlign w:val="superscript"/>
              </w:rPr>
              <w:t>#</w:t>
            </w:r>
          </w:p>
        </w:tc>
      </w:tr>
      <w:tr w:rsidR="00B41DFB" w:rsidRPr="001D5335" w14:paraId="65589A72" w14:textId="77777777" w:rsidTr="002F3BFF">
        <w:trPr>
          <w:trHeight w:val="20"/>
          <w:jc w:val="center"/>
        </w:trPr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BDA9C68" w14:textId="77777777" w:rsidR="00B41DFB" w:rsidRPr="001D5335" w:rsidRDefault="00B41DFB" w:rsidP="002F3B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CAF16C0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8.1%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vAlign w:val="center"/>
          </w:tcPr>
          <w:p w14:paraId="74089CD6" w14:textId="77777777" w:rsidR="00B41DFB" w:rsidRPr="001D5335" w:rsidRDefault="00B41DFB" w:rsidP="002F3BFF">
            <w:pPr>
              <w:bidi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13.5</w:t>
            </w:r>
          </w:p>
        </w:tc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75BCD3" w14:textId="77777777" w:rsidR="00B41DFB" w:rsidRPr="001D5335" w:rsidRDefault="00B41DFB" w:rsidP="002F3B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4D9A088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6%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F02586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10%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DC4E49" w14:textId="77777777" w:rsidR="00B41DFB" w:rsidRPr="001D5335" w:rsidRDefault="00B41DFB" w:rsidP="002F3BFF">
            <w:pPr>
              <w:bidi/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1D5335">
              <w:rPr>
                <w:rFonts w:ascii="Calibri" w:eastAsia="Calibri" w:hAnsi="Calibri" w:cs="Calibri"/>
              </w:rPr>
              <w:t>5-</w:t>
            </w:r>
            <w:r>
              <w:rPr>
                <w:rFonts w:ascii="Calibri" w:eastAsia="Calibri" w:hAnsi="Calibri" w:cs="Calibri"/>
              </w:rPr>
              <w:t>FU</w:t>
            </w:r>
          </w:p>
        </w:tc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CB420BC" w14:textId="77777777" w:rsidR="00B41DFB" w:rsidRPr="001D5335" w:rsidRDefault="00B41DFB" w:rsidP="002F3B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</w:rPr>
            </w:pPr>
          </w:p>
        </w:tc>
      </w:tr>
    </w:tbl>
    <w:p w14:paraId="1329F291" w14:textId="77777777" w:rsidR="00B41DFB" w:rsidRDefault="00B41DFB" w:rsidP="00B41DFB">
      <w:pPr>
        <w:spacing w:line="480" w:lineRule="auto"/>
        <w:rPr>
          <w:rFonts w:ascii="Calibri" w:eastAsia="Calibri" w:hAnsi="Calibri" w:cs="Calibri"/>
        </w:rPr>
      </w:pPr>
    </w:p>
    <w:p w14:paraId="4B4B4E69" w14:textId="77777777" w:rsidR="00B41DFB" w:rsidRPr="001D5335" w:rsidRDefault="00B41DFB" w:rsidP="00B41DFB">
      <w:pPr>
        <w:spacing w:line="480" w:lineRule="auto"/>
        <w:rPr>
          <w:rFonts w:ascii="Calibri" w:eastAsia="Calibri" w:hAnsi="Calibri" w:cs="Calibri"/>
        </w:rPr>
      </w:pPr>
      <w:r w:rsidRPr="001D5335">
        <w:rPr>
          <w:rFonts w:ascii="Calibri" w:eastAsia="Calibri" w:hAnsi="Calibri" w:cs="Calibri"/>
        </w:rPr>
        <w:t xml:space="preserve">* These </w:t>
      </w:r>
      <w:proofErr w:type="spellStart"/>
      <w:r w:rsidRPr="001D5335">
        <w:rPr>
          <w:rFonts w:ascii="Calibri" w:eastAsia="Calibri" w:hAnsi="Calibri" w:cs="Calibri"/>
        </w:rPr>
        <w:t>dermoscopic</w:t>
      </w:r>
      <w:proofErr w:type="spellEnd"/>
      <w:r w:rsidRPr="001D5335">
        <w:rPr>
          <w:rFonts w:ascii="Calibri" w:eastAsia="Calibri" w:hAnsi="Calibri" w:cs="Calibri"/>
        </w:rPr>
        <w:t xml:space="preserve"> features had been improved significantly after the first and third months (P-value &lt; 0.0001).</w:t>
      </w:r>
    </w:p>
    <w:p w14:paraId="230BF2A7" w14:textId="77777777" w:rsidR="00B41DFB" w:rsidRPr="001D5335" w:rsidRDefault="00B41DFB" w:rsidP="00B41DFB">
      <w:pPr>
        <w:spacing w:line="480" w:lineRule="auto"/>
        <w:rPr>
          <w:rFonts w:ascii="Calibri" w:eastAsia="Calibri" w:hAnsi="Calibri" w:cs="Calibri"/>
        </w:rPr>
      </w:pPr>
      <w:r w:rsidRPr="001D5335">
        <w:rPr>
          <w:rFonts w:ascii="Calibri" w:eastAsia="Calibri" w:hAnsi="Calibri" w:cs="Calibri"/>
        </w:rPr>
        <w:t xml:space="preserve"># These </w:t>
      </w:r>
      <w:proofErr w:type="spellStart"/>
      <w:r w:rsidRPr="001D5335">
        <w:rPr>
          <w:rFonts w:ascii="Calibri" w:eastAsia="Calibri" w:hAnsi="Calibri" w:cs="Calibri"/>
        </w:rPr>
        <w:t>dermoscopic</w:t>
      </w:r>
      <w:proofErr w:type="spellEnd"/>
      <w:r w:rsidRPr="001D5335">
        <w:rPr>
          <w:rFonts w:ascii="Calibri" w:eastAsia="Calibri" w:hAnsi="Calibri" w:cs="Calibri"/>
        </w:rPr>
        <w:t xml:space="preserve"> features were not significantly different after the first and third months (P-value &gt; 0.05).</w:t>
      </w:r>
    </w:p>
    <w:p w14:paraId="5C86DB8A" w14:textId="0FDCEC9F" w:rsidR="00FE3DA9" w:rsidRPr="00B41DFB" w:rsidRDefault="00B41DFB" w:rsidP="00B41DFB">
      <w:pPr>
        <w:spacing w:line="480" w:lineRule="auto"/>
        <w:rPr>
          <w:rFonts w:ascii="Calibri" w:eastAsia="Calibri" w:hAnsi="Calibri" w:cs="Calibri"/>
        </w:rPr>
      </w:pPr>
      <w:r w:rsidRPr="001D5335">
        <w:rPr>
          <w:rFonts w:ascii="Calibri" w:eastAsia="Calibri" w:hAnsi="Calibri" w:cs="Calibri"/>
        </w:rPr>
        <w:t xml:space="preserve">$ Due to </w:t>
      </w:r>
      <w:r w:rsidR="00EC4B03">
        <w:rPr>
          <w:rFonts w:ascii="Calibri" w:eastAsia="Calibri" w:hAnsi="Calibri" w:cs="Calibri"/>
        </w:rPr>
        <w:t xml:space="preserve">the </w:t>
      </w:r>
      <w:r w:rsidRPr="001D5335">
        <w:rPr>
          <w:rFonts w:ascii="Calibri" w:eastAsia="Calibri" w:hAnsi="Calibri" w:cs="Calibri"/>
        </w:rPr>
        <w:t xml:space="preserve">loss of follow-up in three patients, the total number of patients at baseline for analysis regarding the end of the third month became </w:t>
      </w:r>
      <w:bookmarkStart w:id="1" w:name="_GoBack"/>
      <w:bookmarkEnd w:id="1"/>
      <w:r w:rsidR="00EC4B03">
        <w:rPr>
          <w:rFonts w:ascii="Calibri" w:eastAsia="Calibri" w:hAnsi="Calibri" w:cs="Calibri"/>
        </w:rPr>
        <w:t>ten</w:t>
      </w:r>
      <w:r w:rsidRPr="001D5335">
        <w:rPr>
          <w:rFonts w:ascii="Calibri" w:eastAsia="Calibri" w:hAnsi="Calibri" w:cs="Calibri"/>
        </w:rPr>
        <w:t xml:space="preserve"> patients (83 lesions).</w:t>
      </w:r>
    </w:p>
    <w:sectPr w:rsidR="00FE3DA9" w:rsidRPr="00B41D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MjQ0MTAysjA3MzdX0lEKTi0uzszPAykwqgUAIoySJiwAAAA="/>
  </w:docVars>
  <w:rsids>
    <w:rsidRoot w:val="00A00CD8"/>
    <w:rsid w:val="00A00CD8"/>
    <w:rsid w:val="00B41DFB"/>
    <w:rsid w:val="00EC4B03"/>
    <w:rsid w:val="00FE3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8B200"/>
  <w15:chartTrackingRefBased/>
  <w15:docId w15:val="{B8504098-A072-4902-8285-0AC241665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1D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41D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1DF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72</Words>
  <Characters>984</Characters>
  <Application>Microsoft Office Word</Application>
  <DocSecurity>0</DocSecurity>
  <Lines>8</Lines>
  <Paragraphs>2</Paragraphs>
  <ScaleCrop>false</ScaleCrop>
  <Company/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Nili</dc:creator>
  <cp:keywords/>
  <dc:description/>
  <cp:lastModifiedBy>Ali Nili</cp:lastModifiedBy>
  <cp:revision>3</cp:revision>
  <dcterms:created xsi:type="dcterms:W3CDTF">2019-11-05T09:52:00Z</dcterms:created>
  <dcterms:modified xsi:type="dcterms:W3CDTF">2020-02-18T11:18:00Z</dcterms:modified>
</cp:coreProperties>
</file>